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w:t>
      </w:r>
      <w:r>
        <w:t xml:space="preserve"> </w:t>
      </w:r>
      <w:r>
        <w:t xml:space="preserve">Casablanca,</w:t>
      </w:r>
      <w:r>
        <w:t xml:space="preserve"> </w:t>
      </w:r>
      <w:r>
        <w:t xml:space="preserve">Morocco</w:t>
      </w:r>
    </w:p>
    <w:p>
      <w:pPr>
        <w:pStyle w:val="FirstParagraph"/>
      </w:pPr>
      <w:r>
        <w:t xml:space="preserve">October 26, 2023</w:t>
      </w:r>
    </w:p>
    <w:p>
      <w:pPr>
        <w:pStyle w:val="BodyText"/>
      </w:pPr>
      <w:r>
        <w:t xml:space="preserve">Amal Benhaddou</w:t>
      </w:r>
    </w:p>
    <w:p>
      <w:pPr>
        <w:pStyle w:val="BodyText"/>
      </w:pPr>
      <w:r>
        <w:t xml:space="preserve">Rue des Arts, Quartier Hassan</w:t>
      </w:r>
    </w:p>
    <w:p>
      <w:pPr>
        <w:pStyle w:val="BodyText"/>
      </w:pPr>
      <w:r>
        <w:t xml:space="preserve">Casablanca, Morocco 20000</w:t>
      </w:r>
    </w:p>
    <w:p>
      <w:pPr>
        <w:pStyle w:val="BodyText"/>
      </w:pPr>
      <w:r>
        <w:t xml:space="preserve">Ms. Fatima Zahra El Mekkaoui</w:t>
      </w:r>
    </w:p>
    <w:p>
      <w:pPr>
        <w:pStyle w:val="BodyText"/>
      </w:pPr>
      <w:r>
        <w:t xml:space="preserve">Director of Talent Development</w:t>
      </w:r>
    </w:p>
    <w:p>
      <w:pPr>
        <w:pStyle w:val="BodyText"/>
      </w:pPr>
      <w:r>
        <w:t xml:space="preserve">Casablanca Cultural Exchange Institute (CCEI)</w:t>
      </w:r>
    </w:p>
    <w:p>
      <w:pPr>
        <w:pStyle w:val="BodyText"/>
      </w:pPr>
      <w:r>
        <w:t xml:space="preserve">32 Avenue Mohammed V</w:t>
      </w:r>
    </w:p>
    <w:p>
      <w:pPr>
        <w:pStyle w:val="BodyText"/>
      </w:pPr>
      <w:r>
        <w:t xml:space="preserve">Casablanca, Morocco 20000</w:t>
      </w:r>
    </w:p>
    <w:bookmarkStart w:id="20" w:name="X7b9ea563d16d3078efa2dcad181f4fb2dd26c2e"/>
    <w:p>
      <w:pPr>
        <w:pStyle w:val="Heading1"/>
      </w:pPr>
      <w:r>
        <w:t xml:space="preserve">Internship Application Letter for Musician Position</w:t>
      </w:r>
    </w:p>
    <w:p>
      <w:pPr>
        <w:pStyle w:val="FirstParagraph"/>
      </w:pPr>
      <w:r>
        <w:t xml:space="preserve">Dear Ms. El Mekkaoui,</w:t>
      </w:r>
    </w:p>
    <w:p>
      <w:pPr>
        <w:pStyle w:val="BodyText"/>
      </w:pPr>
      <w:r>
        <w:t xml:space="preserve">It is with profound enthusiasm and deep respect for Morocco's vibrant musical heritage that I submit my Internship Application Letter for the Musician Internship position at the Casablanca Cultural Exchange Institute (CCEI). As a dedicated musician deeply immersed in the rich tapestry of Moroccan sounds, I have long admired CCEI's pioneering work in nurturing indigenous musical traditions while fostering contemporary artistic innovation within Morocco Casablanca. This opportunity represents not merely an internship, but a meaningful convergence of my academic pursuits, cultural passion, and professional aspirations within the very heart of Morocco's musical renaissance.</w:t>
      </w:r>
    </w:p>
    <w:p>
      <w:pPr>
        <w:pStyle w:val="BodyText"/>
      </w:pPr>
      <w:r>
        <w:t xml:space="preserve">Having grown up listening to the soulful melodies of Andalusian maqams echoing through the medinas of Rabat and later studying ethnomusicology at Al Akhawayn University in Ifrane, I have developed a nuanced understanding of how music serves as both cultural anchor and dynamic catalyst for social cohesion. My academic journey included extensive fieldwork documenting Gnawa rhythms in Essaouira's Sufi ceremonies and collaborating with Berber musicians from the High Atlas Mountains on fusion projects that honored tradition while embracing modern expression. These experiences have solidified my commitment to preserving Morocco's musical legacy while contributing to its evolution—a mission I recognize as central to CCEI's vision for Morocco Casablanca.</w:t>
      </w:r>
    </w:p>
    <w:p>
      <w:pPr>
        <w:pStyle w:val="BodyText"/>
      </w:pPr>
      <w:r>
        <w:t xml:space="preserve">My musical proficiency spans multiple instruments essential to Morocco's diverse soundscape: I am a certified oud player with three years of mastery in complex Moroccan maqam systems, possess advanced proficiency on the darbuka and bendir, and have recently developed skills in digital music production. During my final year at university, I created "Sous les Etoiles de Casa" (Under Casablanca's Stars), a collaborative project featuring traditional Andalusian melodies reimagined with contemporary electronic elements—performed at the historic Dar al-Masnaa venue to critical acclaim. This initiative demonstrated my ability to bridge cultural divides through music while respecting authentic Moroccan expressions, a skill I believe aligns perfectly with CCEI's community-centered approach in Morocco Casablanca.</w:t>
      </w:r>
    </w:p>
    <w:p>
      <w:pPr>
        <w:pStyle w:val="BodyText"/>
      </w:pPr>
      <w:r>
        <w:t xml:space="preserve">What particularly excites me about this internship opportunity is CCEI's groundbreaking "Urban Beats" program, which integrates traditional Moroccan instruments into hip-hop and jazz compositions for youth outreach in Casablanca's diverse neighborhoods. Having volunteered with the "Youth Harmony Project" in Mohammedia—where I taught drumming workshops using locally crafted instruments—I understand how music can transform public spaces. I am eager to apply these experiences within CCEI's framework, contributing to the development of new curriculum materials that honor Morocco Casablanca's unique urban musical identity while addressing the developmental needs of young artists.</w:t>
      </w:r>
    </w:p>
    <w:p>
      <w:pPr>
        <w:pStyle w:val="BodyText"/>
      </w:pPr>
      <w:r>
        <w:t xml:space="preserve">My academic background includes a research thesis on "The Evolution of Andalusian Music in Contemporary Casablanca," which required me to conduct interviews with 17 local musicians across multiple generations. This project revealed how Morocco Casablanca has become a crucible for musical innovation—where the sounds of the medina meet electronic beats, and traditional instruments find new expression in global genres. CCEI's work at this cultural crossroads has been instrumental in documenting these shifts, and I am eager to support your ongoing documentation efforts through audio recording sessions with emerging artists in our city's burgeoning music scene.</w:t>
      </w:r>
    </w:p>
    <w:p>
      <w:pPr>
        <w:pStyle w:val="BodyText"/>
      </w:pPr>
      <w:r>
        <w:t xml:space="preserve">As a fluent speaker of Moroccan Arabic (Darija), French, and English with basic Amazigh (Tamazight) vocabulary, I possess the linguistic tools to engage authentically with Casablanca's diverse communities. This is crucial for an internship at CCEI, where building trust within neighborhoods like Hay Mohammadi or Sidi Maarouf requires cultural fluency. My previous work with the "Casa Sounds Collective" demonstrates this: I facilitated a music workshop series that connected young women from Casablanca's immigrant communities through songwriting, resulting in a collaborative album released on local radio stations. This project exemplifies how music can become a vehicle for social inclusion—a principle I know CCEI champions in Morocco Casablanca.</w:t>
      </w:r>
    </w:p>
    <w:p>
      <w:pPr>
        <w:pStyle w:val="BodyText"/>
      </w:pPr>
      <w:r>
        <w:t xml:space="preserve">I am particularly drawn to CCEI's partnership with the National Theatre of Casablanca on "The Sounds of Our City" festival, an initiative that celebrates local musicians through public performances and educational workshops. As a Musician Intern, I would be honored to assist in curating this year's program by scouting new talent in neighborhoods outside the city center—ensuring that Morocco Casablanca's full musical spectrum is represented. My experience organizing the "Rhythms of the Riads" event at my university, which featured 12 different Moroccan music groups, has equipped me with practical skills in logistics, artist coordination, and cultural sensitivity necessary for such a project.</w:t>
      </w:r>
    </w:p>
    <w:p>
      <w:pPr>
        <w:pStyle w:val="BodyText"/>
      </w:pPr>
      <w:r>
        <w:t xml:space="preserve">Moreover, I understand that this internship is not merely about musical skill but about embodying CCEI's commitment to community. In Morocco Casablanca—a city where ancient traditions coexist with modern aspirations—the role of the Musician Intern extends beyond performance into cultural diplomacy. My recent volunteer work at the Mohammed VI Museum of Modern Art, where I helped curate an exhibit on "Music in Moroccan Society," further developed my ability to contextualize musical practices within broader social narratives—a skill I will apply to document CCEI's impact through multimedia storytelling during this internship.</w:t>
      </w:r>
    </w:p>
    <w:p>
      <w:pPr>
        <w:pStyle w:val="BodyText"/>
      </w:pPr>
      <w:r>
        <w:t xml:space="preserve">I am deeply inspired by CCEI's vision of making Morocco Casablanca a global hub for musical innovation while preserving its soul. The prospect of learning from your esteemed team—particularly your work with the "Moroccan Music Archive Project"—fills me with professional excitement. My academic training, practical experience in community music engagement, and unwavering dedication to authentic artistic expression position me to contribute meaningfully from day one.</w:t>
      </w:r>
    </w:p>
    <w:p>
      <w:pPr>
        <w:pStyle w:val="BodyText"/>
      </w:pPr>
      <w:r>
        <w:t xml:space="preserve">Thank you for considering my Internship Application Letter for this transformative opportunity. I have attached my resume detailing additional projects, including a YouTube series documenting traditional Moroccan instruments that garnered 15,000 views in Casablanca alone. I welcome the chance to discuss how my background in music performance, community outreach, and cultural research can support CCEI's mission to celebrate Morocco Casablanca as the pulsating heart of contemporary North African musical expression. I will call next week to schedule a conversation at your convenience.</w:t>
      </w:r>
    </w:p>
    <w:p>
      <w:pPr>
        <w:pStyle w:val="BodyText"/>
      </w:pPr>
      <w:r>
        <w:t xml:space="preserve">With profound respect for Morocco's musical legacy and great enthusiasm for contributing to its future,</w:t>
      </w:r>
    </w:p>
    <w:p>
      <w:pPr>
        <w:pStyle w:val="BodyText"/>
      </w:pPr>
      <w:r>
        <w:t xml:space="preserve">Sincerely,</w:t>
      </w:r>
    </w:p>
    <w:p>
      <w:pPr>
        <w:pStyle w:val="BodyText"/>
      </w:pPr>
      <w:r>
        <w:br/>
      </w:r>
      <w:r>
        <w:br/>
      </w:r>
      <w:r>
        <w:br/>
      </w:r>
    </w:p>
    <w:p>
      <w:pPr>
        <w:pStyle w:val="BodyText"/>
      </w:pPr>
      <w:r>
        <w:t xml:space="preserve">Youssef Benali</w:t>
      </w:r>
    </w:p>
    <w:p>
      <w:pPr>
        <w:pStyle w:val="BodyText"/>
      </w:pPr>
      <w:r>
        <w:t xml:space="preserve">Musician &amp; Ethnomusicology Student</w:t>
      </w:r>
    </w:p>
    <w:p>
      <w:pPr>
        <w:pStyle w:val="BodyText"/>
      </w:pPr>
      <w:r>
        <w:t xml:space="preserve">Casablanca, Moroc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 Casablanca, Morocco</dc:title>
  <dc:creator/>
  <dc:language>en</dc:language>
  <cp:keywords/>
  <dcterms:created xsi:type="dcterms:W3CDTF">2026-07-21T03:00:12Z</dcterms:created>
  <dcterms:modified xsi:type="dcterms:W3CDTF">2026-07-21T03:00:12Z</dcterms:modified>
</cp:coreProperties>
</file>

<file path=docProps/custom.xml><?xml version="1.0" encoding="utf-8"?>
<Properties xmlns="http://schemas.openxmlformats.org/officeDocument/2006/custom-properties" xmlns:vt="http://schemas.openxmlformats.org/officeDocument/2006/docPropsVTypes"/>
</file>